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31519E4D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47B0CDFB" w14:textId="250F1618" w:rsidR="00772E6D" w:rsidRDefault="00772E6D" w:rsidP="00093E33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E4069BB" w14:textId="77777777" w:rsidR="004068E7" w:rsidRDefault="004068E7" w:rsidP="004068E7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 xml:space="preserve">NGHIÊN CỨU KIỂM THỬ TỰ ĐỘNG </w:t>
      </w:r>
    </w:p>
    <w:p w14:paraId="67940F7B" w14:textId="2BD4E651" w:rsidR="00252196" w:rsidRPr="00DA646B" w:rsidRDefault="004068E7" w:rsidP="004068E7">
      <w:pPr>
        <w:spacing w:after="120"/>
        <w:ind w:firstLine="0"/>
        <w:jc w:val="center"/>
        <w:rPr>
          <w:b/>
          <w:bCs/>
          <w:sz w:val="32"/>
          <w:szCs w:val="36"/>
          <w:lang w:val="vi-VN"/>
        </w:rPr>
      </w:pPr>
      <w:r>
        <w:rPr>
          <w:b/>
          <w:bCs/>
          <w:sz w:val="32"/>
          <w:szCs w:val="36"/>
        </w:rPr>
        <w:t xml:space="preserve">CHO ỨNG DỤNG </w:t>
      </w:r>
      <w:bookmarkStart w:id="6" w:name="_GoBack"/>
      <w:r w:rsidRPr="00DA646B">
        <w:rPr>
          <w:b/>
          <w:bCs/>
          <w:color w:val="FF0000"/>
          <w:sz w:val="32"/>
          <w:szCs w:val="36"/>
        </w:rPr>
        <w:t>WE</w:t>
      </w:r>
      <w:r w:rsidR="00DA646B" w:rsidRPr="00DA646B">
        <w:rPr>
          <w:b/>
          <w:bCs/>
          <w:color w:val="FF0000"/>
          <w:sz w:val="32"/>
          <w:szCs w:val="36"/>
          <w:lang w:val="vi-VN"/>
        </w:rPr>
        <w:t>B</w:t>
      </w:r>
      <w:bookmarkEnd w:id="6"/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32BCEA55" w:rsidR="008625CB" w:rsidRPr="008625CB" w:rsidRDefault="004068E7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Lê Nhật Phi</w:t>
      </w:r>
    </w:p>
    <w:p w14:paraId="5BAB952E" w14:textId="5349D8C6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068E7">
        <w:rPr>
          <w:bCs/>
          <w:color w:val="000000"/>
          <w:sz w:val="28"/>
        </w:rPr>
        <w:t>45K21.1</w:t>
      </w:r>
    </w:p>
    <w:p w14:paraId="784F503E" w14:textId="462E971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4068E7">
        <w:rPr>
          <w:bCs/>
          <w:color w:val="000000"/>
          <w:sz w:val="28"/>
        </w:rPr>
        <w:t>TMA Solution Bình Định</w:t>
      </w:r>
    </w:p>
    <w:p w14:paraId="59700ED7" w14:textId="2321AAF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4068E7">
        <w:rPr>
          <w:bCs/>
          <w:color w:val="000000"/>
          <w:sz w:val="28"/>
        </w:rPr>
        <w:t>hướng dẫn</w:t>
      </w:r>
      <w:r w:rsidR="004068E7">
        <w:rPr>
          <w:bCs/>
          <w:color w:val="000000"/>
          <w:sz w:val="28"/>
        </w:rPr>
        <w:tab/>
        <w:t>: Huỳnh Thanh Nhã</w:t>
      </w:r>
    </w:p>
    <w:p w14:paraId="32125EC5" w14:textId="05B62106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068E7">
        <w:rPr>
          <w:bCs/>
          <w:color w:val="000000"/>
          <w:sz w:val="28"/>
        </w:rPr>
        <w:t>ThS.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DF614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DF614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DF614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DF614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DF614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DF614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DF614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DF614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DF614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DF6148">
        <w:fldChar w:fldCharType="begin"/>
      </w:r>
      <w:r w:rsidR="00DF6148">
        <w:instrText xml:space="preserve"> STYLEREF 1 \s </w:instrText>
      </w:r>
      <w:r w:rsidR="00DF6148">
        <w:fldChar w:fldCharType="separate"/>
      </w:r>
      <w:r w:rsidR="004754F4">
        <w:rPr>
          <w:noProof/>
        </w:rPr>
        <w:t>1</w:t>
      </w:r>
      <w:r w:rsidR="00DF6148">
        <w:rPr>
          <w:noProof/>
        </w:rPr>
        <w:fldChar w:fldCharType="end"/>
      </w:r>
      <w:r>
        <w:t>.</w:t>
      </w:r>
      <w:r w:rsidR="00DF6148">
        <w:fldChar w:fldCharType="begin"/>
      </w:r>
      <w:r w:rsidR="00DF6148">
        <w:instrText xml:space="preserve"> SEQ Hình \* ARABIC \s 1 </w:instrText>
      </w:r>
      <w:r w:rsidR="00DF6148">
        <w:fldChar w:fldCharType="separate"/>
      </w:r>
      <w:r w:rsidR="004754F4">
        <w:rPr>
          <w:noProof/>
        </w:rPr>
        <w:t>1</w:t>
      </w:r>
      <w:r w:rsidR="00DF6148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DF6148">
        <w:fldChar w:fldCharType="begin"/>
      </w:r>
      <w:r w:rsidR="00DF6148">
        <w:instrText xml:space="preserve"> STYLEREF 1 \s </w:instrText>
      </w:r>
      <w:r w:rsidR="00DF6148">
        <w:fldChar w:fldCharType="separate"/>
      </w:r>
      <w:r w:rsidR="004754F4">
        <w:rPr>
          <w:noProof/>
        </w:rPr>
        <w:t>4</w:t>
      </w:r>
      <w:r w:rsidR="00DF6148">
        <w:rPr>
          <w:noProof/>
        </w:rPr>
        <w:fldChar w:fldCharType="end"/>
      </w:r>
      <w:r w:rsidR="008C4685">
        <w:t>.</w:t>
      </w:r>
      <w:r w:rsidR="00DF6148">
        <w:fldChar w:fldCharType="begin"/>
      </w:r>
      <w:r w:rsidR="00DF6148">
        <w:instrText xml:space="preserve"> SEQ Bảng \* ARABIC \s 1 </w:instrText>
      </w:r>
      <w:r w:rsidR="00DF6148">
        <w:fldChar w:fldCharType="separate"/>
      </w:r>
      <w:r w:rsidR="004754F4">
        <w:rPr>
          <w:noProof/>
        </w:rPr>
        <w:t>1</w:t>
      </w:r>
      <w:r w:rsidR="00DF6148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DF6148">
        <w:fldChar w:fldCharType="begin"/>
      </w:r>
      <w:r w:rsidR="00DF6148">
        <w:instrText xml:space="preserve"> STYLEREF 1 \s </w:instrText>
      </w:r>
      <w:r w:rsidR="00DF6148">
        <w:fldChar w:fldCharType="separate"/>
      </w:r>
      <w:r w:rsidR="004754F4">
        <w:rPr>
          <w:noProof/>
        </w:rPr>
        <w:t>4</w:t>
      </w:r>
      <w:r w:rsidR="00DF6148">
        <w:rPr>
          <w:noProof/>
        </w:rPr>
        <w:fldChar w:fldCharType="end"/>
      </w:r>
      <w:r w:rsidR="003B454E">
        <w:t>.</w:t>
      </w:r>
      <w:r w:rsidR="00DF6148">
        <w:fldChar w:fldCharType="begin"/>
      </w:r>
      <w:r w:rsidR="00DF6148">
        <w:instrText xml:space="preserve"> SEQ Hình \* ARABIC \s 1 </w:instrText>
      </w:r>
      <w:r w:rsidR="00DF6148">
        <w:fldChar w:fldCharType="separate"/>
      </w:r>
      <w:r w:rsidR="004754F4">
        <w:rPr>
          <w:noProof/>
        </w:rPr>
        <w:t>1</w:t>
      </w:r>
      <w:r w:rsidR="00DF6148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6207F" w14:textId="77777777" w:rsidR="00DF6148" w:rsidRDefault="00DF6148" w:rsidP="00352F46">
      <w:r>
        <w:separator/>
      </w:r>
    </w:p>
    <w:p w14:paraId="66F95877" w14:textId="77777777" w:rsidR="00DF6148" w:rsidRDefault="00DF6148" w:rsidP="00352F46"/>
    <w:p w14:paraId="06C3AD24" w14:textId="77777777" w:rsidR="00DF6148" w:rsidRDefault="00DF6148" w:rsidP="00C50F39"/>
    <w:p w14:paraId="1BD604BD" w14:textId="77777777" w:rsidR="00DF6148" w:rsidRDefault="00DF6148"/>
  </w:endnote>
  <w:endnote w:type="continuationSeparator" w:id="0">
    <w:p w14:paraId="6980EF60" w14:textId="77777777" w:rsidR="00DF6148" w:rsidRDefault="00DF6148" w:rsidP="00352F46">
      <w:r>
        <w:continuationSeparator/>
      </w:r>
    </w:p>
    <w:p w14:paraId="126C175C" w14:textId="77777777" w:rsidR="00DF6148" w:rsidRDefault="00DF6148" w:rsidP="00352F46"/>
    <w:p w14:paraId="57C8E3F6" w14:textId="77777777" w:rsidR="00DF6148" w:rsidRDefault="00DF6148" w:rsidP="00C50F39"/>
    <w:p w14:paraId="50DE2F68" w14:textId="77777777" w:rsidR="00DF6148" w:rsidRDefault="00DF614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53572A9B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068E7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716DF7" w14:textId="77777777" w:rsidR="00DF6148" w:rsidRDefault="00DF6148" w:rsidP="00352F46">
      <w:r>
        <w:separator/>
      </w:r>
    </w:p>
  </w:footnote>
  <w:footnote w:type="continuationSeparator" w:id="0">
    <w:p w14:paraId="31335294" w14:textId="77777777" w:rsidR="00DF6148" w:rsidRDefault="00DF6148" w:rsidP="00352F46">
      <w:r>
        <w:continuationSeparator/>
      </w:r>
    </w:p>
    <w:p w14:paraId="18F3D009" w14:textId="77777777" w:rsidR="00DF6148" w:rsidRDefault="00DF6148" w:rsidP="00352F46"/>
    <w:p w14:paraId="5C809BB2" w14:textId="77777777" w:rsidR="00DF6148" w:rsidRDefault="00DF6148" w:rsidP="00C50F39"/>
    <w:p w14:paraId="4CE1DEDE" w14:textId="77777777" w:rsidR="00DF6148" w:rsidRDefault="00DF614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DF6148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DF6148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DF6148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DF6148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DF6148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8E7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5DA4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46B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48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C2DE374C-6965-4A52-99AD-79CCD65C1C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844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44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5</cp:revision>
  <cp:lastPrinted>2021-06-02T14:00:00Z</cp:lastPrinted>
  <dcterms:created xsi:type="dcterms:W3CDTF">2022-06-30T16:14:00Z</dcterms:created>
  <dcterms:modified xsi:type="dcterms:W3CDTF">2022-07-20T02:55:00Z</dcterms:modified>
</cp:coreProperties>
</file>